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BB499E" w14:textId="6092BCFC" w:rsidR="00DD49BD" w:rsidRDefault="00F028EC" w:rsidP="00F028EC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anchor distT="0" distB="0" distL="114300" distR="114300" simplePos="0" relativeHeight="251660288" behindDoc="1" locked="0" layoutInCell="1" allowOverlap="1" wp14:anchorId="29277FB7" wp14:editId="5B2A8868">
            <wp:simplePos x="0" y="0"/>
            <wp:positionH relativeFrom="column">
              <wp:posOffset>5686425</wp:posOffset>
            </wp:positionH>
            <wp:positionV relativeFrom="paragraph">
              <wp:posOffset>-780531</wp:posOffset>
            </wp:positionV>
            <wp:extent cx="914400" cy="914400"/>
            <wp:effectExtent l="0" t="0" r="0" b="0"/>
            <wp:wrapNone/>
            <wp:docPr id="1908354596" name="Graphic 1" descr="Neighborhood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12910" name="Graphic 689712910" descr="Neighborhood outlin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119E3FA2" wp14:editId="3C6CF823">
            <wp:simplePos x="0" y="0"/>
            <wp:positionH relativeFrom="column">
              <wp:posOffset>-699655</wp:posOffset>
            </wp:positionH>
            <wp:positionV relativeFrom="paragraph">
              <wp:posOffset>-785552</wp:posOffset>
            </wp:positionV>
            <wp:extent cx="914400" cy="914400"/>
            <wp:effectExtent l="0" t="0" r="0" b="0"/>
            <wp:wrapNone/>
            <wp:docPr id="689712910" name="Graphic 1" descr="Neighborhood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12910" name="Graphic 689712910" descr="Neighborhood outlin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79D5">
        <w:rPr>
          <w:b/>
          <w:bCs/>
          <w:u w:val="single"/>
        </w:rPr>
        <w:t xml:space="preserve">Pulaski </w:t>
      </w:r>
      <w:r w:rsidR="009D5A77" w:rsidRPr="00EB2C62">
        <w:rPr>
          <w:b/>
          <w:bCs/>
          <w:u w:val="single"/>
        </w:rPr>
        <w:t>Community Resources</w:t>
      </w:r>
    </w:p>
    <w:p w14:paraId="2AEF1031" w14:textId="67041B5E" w:rsidR="00F028EC" w:rsidRDefault="00F028EC">
      <w:pPr>
        <w:rPr>
          <w:b/>
          <w:bCs/>
          <w:u w:val="single"/>
        </w:rPr>
      </w:pPr>
    </w:p>
    <w:p w14:paraId="1405B09C" w14:textId="29888D5B" w:rsidR="00F028EC" w:rsidRPr="00EB2C62" w:rsidRDefault="00F028EC">
      <w:pPr>
        <w:rPr>
          <w:b/>
          <w:bCs/>
          <w:u w:val="single"/>
        </w:rPr>
      </w:pPr>
    </w:p>
    <w:p w14:paraId="3B5492FB" w14:textId="3DA45558" w:rsidR="00F66328" w:rsidRDefault="00177BC8" w:rsidP="00F66328">
      <w:pPr>
        <w:spacing w:line="360" w:lineRule="auto"/>
        <w:ind w:left="360"/>
        <w:jc w:val="left"/>
      </w:pPr>
      <w:r>
        <w:t>Ut</w:t>
      </w:r>
      <w:r w:rsidR="006223C9">
        <w:t>ilities and Generals</w:t>
      </w:r>
    </w:p>
    <w:p w14:paraId="597A43BE" w14:textId="32A692A5" w:rsidR="00794BE2" w:rsidRDefault="009D5A77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Social Services: 540-980-7995; </w:t>
      </w:r>
      <w:r w:rsidR="00794BE2" w:rsidRPr="00794BE2">
        <w:t>53 Commerce St, Pulaski, VA 24301</w:t>
      </w:r>
    </w:p>
    <w:p w14:paraId="552661FA" w14:textId="3B46D8C2" w:rsidR="009D5A77" w:rsidRDefault="009D5A77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 w:rsidRPr="009D5A77">
        <w:t>988 Suicide and Crisis Lifeline</w:t>
      </w:r>
    </w:p>
    <w:p w14:paraId="51CCF0A7" w14:textId="1DD88BE2" w:rsidR="007F505C" w:rsidRDefault="001502CD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New River </w:t>
      </w:r>
      <w:r w:rsidR="00177BC8">
        <w:t xml:space="preserve">Valley </w:t>
      </w:r>
      <w:r>
        <w:t xml:space="preserve">Community </w:t>
      </w:r>
      <w:proofErr w:type="gramStart"/>
      <w:r>
        <w:t xml:space="preserve">Action </w:t>
      </w:r>
      <w:r>
        <w:rPr>
          <w:rFonts w:ascii="Montserrat" w:hAnsi="Montserrat"/>
          <w:color w:val="44403C"/>
          <w:sz w:val="27"/>
          <w:szCs w:val="27"/>
          <w:shd w:val="clear" w:color="auto" w:fill="FFFFFF"/>
        </w:rPr>
        <w:t> </w:t>
      </w:r>
      <w:r w:rsidR="009D282E">
        <w:rPr>
          <w:rFonts w:ascii="Montserrat" w:hAnsi="Montserrat"/>
          <w:color w:val="44403C"/>
          <w:sz w:val="27"/>
          <w:szCs w:val="27"/>
          <w:shd w:val="clear" w:color="auto" w:fill="FFFFFF"/>
        </w:rPr>
        <w:t>(</w:t>
      </w:r>
      <w:proofErr w:type="gramEnd"/>
      <w:r w:rsidRPr="001502CD">
        <w:t>540</w:t>
      </w:r>
      <w:r w:rsidR="009D282E">
        <w:t xml:space="preserve">) </w:t>
      </w:r>
      <w:r w:rsidRPr="001502CD">
        <w:t>980-5525</w:t>
      </w:r>
      <w:r w:rsidR="007314A9">
        <w:t xml:space="preserve">; </w:t>
      </w:r>
      <w:hyperlink r:id="rId7" w:history="1">
        <w:r w:rsidR="00D81912" w:rsidRPr="00F26DA7">
          <w:rPr>
            <w:rStyle w:val="Hyperlink"/>
          </w:rPr>
          <w:t>https://newrivercommunityaction.org/</w:t>
        </w:r>
      </w:hyperlink>
    </w:p>
    <w:p w14:paraId="746EA301" w14:textId="0F5EFBD2" w:rsidR="005B2692" w:rsidRDefault="005B2692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City of Refuge; </w:t>
      </w:r>
      <w:hyperlink r:id="rId8" w:history="1">
        <w:r w:rsidRPr="009A0117">
          <w:rPr>
            <w:rStyle w:val="Hyperlink"/>
          </w:rPr>
          <w:t>www.cityofrefugepc.org</w:t>
        </w:r>
      </w:hyperlink>
      <w:r>
        <w:t>; 249 Dora Hwy Pulaski; (</w:t>
      </w:r>
      <w:r w:rsidRPr="005B2692">
        <w:t>540</w:t>
      </w:r>
      <w:r>
        <w:t xml:space="preserve">) </w:t>
      </w:r>
      <w:r w:rsidRPr="005B2692">
        <w:t>629-1030</w:t>
      </w:r>
    </w:p>
    <w:p w14:paraId="02262DF6" w14:textId="77777777" w:rsidR="00521E78" w:rsidRDefault="00521E78" w:rsidP="00521E78">
      <w:pPr>
        <w:pStyle w:val="ListParagraph"/>
        <w:spacing w:line="360" w:lineRule="auto"/>
        <w:jc w:val="left"/>
      </w:pPr>
    </w:p>
    <w:p w14:paraId="7354F530" w14:textId="5189E517" w:rsidR="001929A9" w:rsidRDefault="009D282E" w:rsidP="001929A9">
      <w:pPr>
        <w:jc w:val="left"/>
      </w:pPr>
      <w:r>
        <w:t>SPIRITUAL- BASED ON THE PULASKI SDA CHURCH</w:t>
      </w:r>
    </w:p>
    <w:p w14:paraId="2032AA92" w14:textId="77777777" w:rsidR="00EE6F9A" w:rsidRDefault="00EE6F9A" w:rsidP="001929A9">
      <w:pPr>
        <w:jc w:val="left"/>
      </w:pPr>
    </w:p>
    <w:p w14:paraId="1D4F2767" w14:textId="0802E583" w:rsidR="001929A9" w:rsidRDefault="001929A9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 xml:space="preserve">Our Church Library: Take </w:t>
      </w:r>
      <w:r w:rsidR="009D282E">
        <w:t>a</w:t>
      </w:r>
      <w:r>
        <w:t xml:space="preserve"> book</w:t>
      </w:r>
      <w:r w:rsidR="009D282E">
        <w:t xml:space="preserve"> </w:t>
      </w:r>
      <w:r>
        <w:t>for free!</w:t>
      </w:r>
    </w:p>
    <w:p w14:paraId="354F6FDB" w14:textId="4C0628F7" w:rsidR="00066C42" w:rsidRDefault="00066C42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 xml:space="preserve">Bible </w:t>
      </w:r>
      <w:r w:rsidR="004D7473">
        <w:t>S</w:t>
      </w:r>
      <w:r>
        <w:t>tudy Saturday 9:45 am</w:t>
      </w:r>
    </w:p>
    <w:p w14:paraId="26B528E2" w14:textId="6706C8C4" w:rsidR="00066C42" w:rsidRDefault="00066C42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>Church Service Saturday 11:00am</w:t>
      </w:r>
    </w:p>
    <w:p w14:paraId="00A762BA" w14:textId="77777777" w:rsidR="001929A9" w:rsidRDefault="001929A9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>Prayer Meeting every 2</w:t>
      </w:r>
      <w:r w:rsidRPr="00BC7D20">
        <w:rPr>
          <w:vertAlign w:val="superscript"/>
        </w:rPr>
        <w:t>nd</w:t>
      </w:r>
      <w:r>
        <w:t xml:space="preserve"> and 4</w:t>
      </w:r>
      <w:r w:rsidRPr="00BC7D20">
        <w:rPr>
          <w:vertAlign w:val="superscript"/>
        </w:rPr>
        <w:t>th</w:t>
      </w:r>
      <w:r>
        <w:t xml:space="preserve"> Wednesdays at 6:00pm.</w:t>
      </w:r>
    </w:p>
    <w:p w14:paraId="3E6B2DC6" w14:textId="43A1A599" w:rsidR="009D282E" w:rsidRDefault="009D282E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 xml:space="preserve">It is Written; </w:t>
      </w:r>
      <w:hyperlink r:id="rId9" w:history="1">
        <w:r w:rsidRPr="009A0117">
          <w:rPr>
            <w:rStyle w:val="Hyperlink"/>
          </w:rPr>
          <w:t>https://www.itiswritten.com</w:t>
        </w:r>
      </w:hyperlink>
    </w:p>
    <w:p w14:paraId="242A8103" w14:textId="2AE558F9" w:rsidR="009D282E" w:rsidRDefault="009D282E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 xml:space="preserve">Voice of Prophecy; </w:t>
      </w:r>
      <w:hyperlink r:id="rId10" w:history="1">
        <w:r w:rsidRPr="009A0117">
          <w:rPr>
            <w:rStyle w:val="Hyperlink"/>
          </w:rPr>
          <w:t>https://www.voiceofprophecy.com</w:t>
        </w:r>
      </w:hyperlink>
      <w:r>
        <w:t xml:space="preserve"> </w:t>
      </w:r>
    </w:p>
    <w:p w14:paraId="3504C448" w14:textId="71D61EDE" w:rsidR="001929A9" w:rsidRDefault="001929A9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>Prayer Hotline: 1-866-274-4444</w:t>
      </w:r>
    </w:p>
    <w:p w14:paraId="12EACCF2" w14:textId="77777777" w:rsidR="001929A9" w:rsidRDefault="001929A9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 xml:space="preserve">Adventist Conversion Stories: </w:t>
      </w:r>
      <w:hyperlink r:id="rId11" w:history="1">
        <w:r w:rsidRPr="006B614B">
          <w:rPr>
            <w:rStyle w:val="Hyperlink"/>
          </w:rPr>
          <w:t>https://www.adventist.org/remnant-and-its-mission/stories-of-transformation/</w:t>
        </w:r>
      </w:hyperlink>
    </w:p>
    <w:p w14:paraId="54C52662" w14:textId="77777777" w:rsidR="001929A9" w:rsidRDefault="001929A9" w:rsidP="001929A9">
      <w:pPr>
        <w:pStyle w:val="ListParagraph"/>
        <w:numPr>
          <w:ilvl w:val="0"/>
          <w:numId w:val="6"/>
        </w:numPr>
        <w:spacing w:line="360" w:lineRule="auto"/>
        <w:jc w:val="left"/>
      </w:pPr>
      <w:r>
        <w:t>Check out any of the numerous other churches in the area!</w:t>
      </w:r>
    </w:p>
    <w:p w14:paraId="42EFAF47" w14:textId="77777777" w:rsidR="00521E78" w:rsidRDefault="00521E78" w:rsidP="00521E78">
      <w:pPr>
        <w:pStyle w:val="ListParagraph"/>
        <w:spacing w:line="360" w:lineRule="auto"/>
        <w:jc w:val="left"/>
      </w:pPr>
    </w:p>
    <w:p w14:paraId="7D1ECCCC" w14:textId="2CCE5AB0" w:rsidR="00521E78" w:rsidRDefault="009D282E" w:rsidP="00521E78">
      <w:pPr>
        <w:spacing w:line="360" w:lineRule="auto"/>
        <w:jc w:val="left"/>
      </w:pPr>
      <w:r>
        <w:t>MEDICAL</w:t>
      </w:r>
    </w:p>
    <w:p w14:paraId="21A3AFAA" w14:textId="77777777" w:rsidR="00521E78" w:rsidRPr="009A6F0B" w:rsidRDefault="00521E78" w:rsidP="005A6005">
      <w:pPr>
        <w:pStyle w:val="ListParagraph"/>
        <w:numPr>
          <w:ilvl w:val="0"/>
          <w:numId w:val="8"/>
        </w:numPr>
        <w:spacing w:line="360" w:lineRule="auto"/>
        <w:jc w:val="left"/>
        <w:textAlignment w:val="baseline"/>
        <w:rPr>
          <w:rFonts w:ascii="Arial" w:eastAsia="Times New Roman" w:hAnsi="Arial" w:cs="Arial"/>
          <w:color w:val="000000"/>
          <w:kern w:val="0"/>
          <w:sz w:val="15"/>
          <w:szCs w:val="15"/>
          <w:lang w:bidi="he-IL"/>
          <w14:ligatures w14:val="none"/>
        </w:rPr>
      </w:pPr>
      <w:r>
        <w:t xml:space="preserve">Pulaski Free Clinic: </w:t>
      </w:r>
      <w:hyperlink r:id="rId12" w:history="1">
        <w:r w:rsidRPr="006B614B">
          <w:rPr>
            <w:rStyle w:val="Hyperlink"/>
          </w:rPr>
          <w:t>https://www.pulaskifreeclinic.org/</w:t>
        </w:r>
      </w:hyperlink>
      <w:r>
        <w:t xml:space="preserve"> </w:t>
      </w:r>
      <w:r w:rsidRPr="00AC1AE2">
        <w:t>25 4th Street NW, Pulaski, VA 24301 (540) 980-</w:t>
      </w:r>
      <w:r>
        <w:t>0922</w:t>
      </w:r>
    </w:p>
    <w:p w14:paraId="1F96C27C" w14:textId="77777777" w:rsidR="00521E78" w:rsidRDefault="00521E78" w:rsidP="005A6005">
      <w:pPr>
        <w:pStyle w:val="ListParagraph"/>
        <w:numPr>
          <w:ilvl w:val="0"/>
          <w:numId w:val="7"/>
        </w:numPr>
        <w:spacing w:line="360" w:lineRule="auto"/>
        <w:jc w:val="left"/>
      </w:pPr>
      <w:r>
        <w:t xml:space="preserve">Community Health Center of the NRV: </w:t>
      </w:r>
      <w:hyperlink r:id="rId13" w:history="1">
        <w:r w:rsidRPr="006B614B">
          <w:rPr>
            <w:rStyle w:val="Hyperlink"/>
          </w:rPr>
          <w:t>https://chcnrv.org/</w:t>
        </w:r>
      </w:hyperlink>
      <w:r>
        <w:t xml:space="preserve"> </w:t>
      </w:r>
      <w:r w:rsidRPr="00AA237B">
        <w:t xml:space="preserve">5826 Ruebush Road Dublin, VA 24084 | </w:t>
      </w:r>
      <w:r>
        <w:t>(</w:t>
      </w:r>
      <w:r w:rsidRPr="00AA237B">
        <w:t>540</w:t>
      </w:r>
      <w:r>
        <w:t xml:space="preserve">) </w:t>
      </w:r>
      <w:r w:rsidRPr="00AA237B">
        <w:t>585</w:t>
      </w:r>
      <w:r>
        <w:t>-</w:t>
      </w:r>
      <w:r w:rsidRPr="00AA237B">
        <w:t>1310</w:t>
      </w:r>
    </w:p>
    <w:p w14:paraId="3A7660DE" w14:textId="72761BCB" w:rsidR="009D282E" w:rsidRDefault="009D282E" w:rsidP="009D282E">
      <w:pPr>
        <w:pStyle w:val="ListParagraph"/>
        <w:numPr>
          <w:ilvl w:val="0"/>
          <w:numId w:val="7"/>
        </w:numPr>
        <w:spacing w:line="360" w:lineRule="auto"/>
        <w:jc w:val="left"/>
      </w:pPr>
      <w:r>
        <w:t xml:space="preserve">Pinnacle Treatment Centers; (540) 385-3414; </w:t>
      </w:r>
      <w:r w:rsidRPr="00D81912">
        <w:t>1006 E. Main Street</w:t>
      </w:r>
      <w:r>
        <w:t xml:space="preserve"> </w:t>
      </w:r>
      <w:r w:rsidRPr="00D81912">
        <w:t>Pulaski, VA 24301</w:t>
      </w:r>
      <w:r>
        <w:t xml:space="preserve">; </w:t>
      </w:r>
      <w:hyperlink r:id="rId14" w:history="1">
        <w:r w:rsidRPr="00F26DA7">
          <w:rPr>
            <w:rStyle w:val="Hyperlink"/>
          </w:rPr>
          <w:t>https://pinnacletreatment.com/location/virginia/pulaski/pulaski-medical/</w:t>
        </w:r>
      </w:hyperlink>
    </w:p>
    <w:p w14:paraId="109FF3FE" w14:textId="0A6C9149" w:rsidR="00FC460C" w:rsidRPr="009D282E" w:rsidRDefault="0056283B" w:rsidP="00A92EC3">
      <w:pPr>
        <w:pStyle w:val="ListParagraph"/>
        <w:numPr>
          <w:ilvl w:val="0"/>
          <w:numId w:val="7"/>
        </w:numPr>
        <w:shd w:val="clear" w:color="auto" w:fill="FFFFFF"/>
        <w:spacing w:line="432" w:lineRule="atLeast"/>
        <w:jc w:val="left"/>
        <w:textAlignment w:val="top"/>
      </w:pPr>
      <w:r>
        <w:lastRenderedPageBreak/>
        <w:t>Pregnancy Resource Center</w:t>
      </w:r>
      <w:r w:rsidR="00FC460C">
        <w:t xml:space="preserve">: </w:t>
      </w:r>
      <w:r w:rsidR="00FC460C" w:rsidRPr="00FC460C">
        <w:rPr>
          <w:lang w:bidi="he-IL"/>
        </w:rPr>
        <w:t>BLACKSBURG OFFICE:</w:t>
      </w:r>
      <w:r w:rsidR="00FC460C">
        <w:rPr>
          <w:lang w:bidi="he-IL"/>
        </w:rPr>
        <w:t xml:space="preserve"> </w:t>
      </w:r>
      <w:r w:rsidR="00FC460C" w:rsidRPr="009D282E">
        <w:t>708 North Main Street, Ste. 200</w:t>
      </w:r>
      <w:r w:rsidR="009A4DA4" w:rsidRPr="009D282E">
        <w:t>;</w:t>
      </w:r>
      <w:r w:rsidR="009A4DA4">
        <w:rPr>
          <w:rFonts w:ascii="Open Sans" w:eastAsia="Times New Roman" w:hAnsi="Open Sans" w:cs="Open Sans"/>
          <w:color w:val="444444"/>
          <w:kern w:val="0"/>
          <w:sz w:val="21"/>
          <w:szCs w:val="21"/>
          <w:lang w:bidi="he-IL"/>
          <w14:ligatures w14:val="none"/>
        </w:rPr>
        <w:t xml:space="preserve"> </w:t>
      </w:r>
      <w:r w:rsidR="00FC460C" w:rsidRPr="009D282E">
        <w:t>(540) 402-4306</w:t>
      </w:r>
      <w:r w:rsidR="009A4DA4" w:rsidRPr="009D282E">
        <w:t>;</w:t>
      </w:r>
      <w:r w:rsidR="009A4DA4">
        <w:rPr>
          <w:rFonts w:ascii="Open Sans" w:eastAsia="Times New Roman" w:hAnsi="Open Sans" w:cs="Open Sans"/>
          <w:b/>
          <w:bCs/>
          <w:color w:val="444444"/>
          <w:kern w:val="0"/>
          <w:sz w:val="21"/>
          <w:szCs w:val="21"/>
          <w:bdr w:val="none" w:sz="0" w:space="0" w:color="auto" w:frame="1"/>
          <w:lang w:bidi="he-IL"/>
          <w14:ligatures w14:val="none"/>
        </w:rPr>
        <w:t xml:space="preserve"> </w:t>
      </w:r>
      <w:r w:rsidR="00FC460C" w:rsidRPr="00FC460C">
        <w:rPr>
          <w:lang w:bidi="he-IL"/>
        </w:rPr>
        <w:t>RADFORD OFFICE:</w:t>
      </w:r>
      <w:r w:rsidR="009A4DA4">
        <w:rPr>
          <w:lang w:bidi="he-IL"/>
        </w:rPr>
        <w:t xml:space="preserve"> </w:t>
      </w:r>
      <w:r w:rsidR="00FC460C" w:rsidRPr="009D282E">
        <w:t>1016 Fairfax Street</w:t>
      </w:r>
      <w:r w:rsidR="009A4DA4" w:rsidRPr="009D282E">
        <w:t xml:space="preserve">; </w:t>
      </w:r>
      <w:r w:rsidR="00FC460C" w:rsidRPr="009D282E">
        <w:t>(540) 402-4306</w:t>
      </w:r>
      <w:r w:rsidR="00A92EC3" w:rsidRPr="009D282E">
        <w:t xml:space="preserve"> </w:t>
      </w:r>
      <w:r w:rsidR="00FC460C" w:rsidRPr="00FC460C">
        <w:t>WYTHEVILLE OFFICE:</w:t>
      </w:r>
      <w:r w:rsidR="009A4DA4">
        <w:t xml:space="preserve"> </w:t>
      </w:r>
      <w:r w:rsidR="00FC460C" w:rsidRPr="009D282E">
        <w:t>285 S. 6th Street, Ste. B</w:t>
      </w:r>
      <w:r w:rsidR="009A4DA4" w:rsidRPr="009D282E">
        <w:t xml:space="preserve">; </w:t>
      </w:r>
      <w:r w:rsidR="00FC460C" w:rsidRPr="009D282E">
        <w:t>(540) 402-4306</w:t>
      </w:r>
      <w:r w:rsidR="00A92EC3" w:rsidRPr="009D282E">
        <w:t>.</w:t>
      </w:r>
    </w:p>
    <w:p w14:paraId="023775A4" w14:textId="74C6790D" w:rsidR="001929A9" w:rsidRDefault="001929A9" w:rsidP="001929A9">
      <w:pPr>
        <w:jc w:val="left"/>
      </w:pPr>
    </w:p>
    <w:p w14:paraId="28BED4E1" w14:textId="7BDF662F" w:rsidR="003B1C37" w:rsidRDefault="009D282E" w:rsidP="003B1C37">
      <w:pPr>
        <w:jc w:val="left"/>
      </w:pPr>
      <w:r>
        <w:t>COUNSELING SERVICES</w:t>
      </w:r>
    </w:p>
    <w:p w14:paraId="5A7B4785" w14:textId="77777777" w:rsidR="00F66328" w:rsidRDefault="00F66328" w:rsidP="003B1C37">
      <w:pPr>
        <w:jc w:val="left"/>
      </w:pPr>
    </w:p>
    <w:p w14:paraId="75E04F44" w14:textId="0F6F2084" w:rsidR="00295161" w:rsidRDefault="00295161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Alcoholics Anonymous: </w:t>
      </w:r>
      <w:hyperlink r:id="rId15" w:history="1">
        <w:r w:rsidRPr="000F302F">
          <w:rPr>
            <w:rStyle w:val="Hyperlink"/>
          </w:rPr>
          <w:t>https://www.aasouthwestva.org/findameeting</w:t>
        </w:r>
      </w:hyperlink>
      <w:r>
        <w:t xml:space="preserve"> </w:t>
      </w:r>
    </w:p>
    <w:p w14:paraId="590D3C1C" w14:textId="4FC11B7E" w:rsidR="00295161" w:rsidRDefault="00295161" w:rsidP="00295161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Better Help (Online affordable counseling) </w:t>
      </w:r>
      <w:r w:rsidRPr="00EE7A84">
        <w:t>https://www.betterhelp.com/</w:t>
      </w:r>
      <w:r>
        <w:t xml:space="preserve"> </w:t>
      </w:r>
    </w:p>
    <w:p w14:paraId="5F5FB41B" w14:textId="34BCE806" w:rsidR="00295161" w:rsidRDefault="00295161" w:rsidP="00295161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Christian Marital Counseling through </w:t>
      </w:r>
      <w:proofErr w:type="spellStart"/>
      <w:r>
        <w:t>Theravive</w:t>
      </w:r>
      <w:proofErr w:type="spellEnd"/>
      <w:r>
        <w:t xml:space="preserve">; </w:t>
      </w:r>
      <w:hyperlink r:id="rId16" w:history="1">
        <w:r w:rsidRPr="006B614B">
          <w:rPr>
            <w:rStyle w:val="Hyperlink"/>
          </w:rPr>
          <w:t>https://www.theravive.com/cities/va/christian-counseling-pulaski.aspx</w:t>
        </w:r>
      </w:hyperlink>
    </w:p>
    <w:p w14:paraId="4FCC4053" w14:textId="603931D7" w:rsidR="00CF5DF9" w:rsidRDefault="00CF5DF9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Drug and Alcohol Counseling: </w:t>
      </w:r>
      <w:r w:rsidRPr="00CF5DF9">
        <w:t>141 E Main St #420, Pulaski, VA 24301</w:t>
      </w:r>
    </w:p>
    <w:p w14:paraId="2E4F5C77" w14:textId="3EC16B76" w:rsidR="00295161" w:rsidRPr="00295161" w:rsidRDefault="00295161" w:rsidP="00295161">
      <w:pPr>
        <w:pStyle w:val="ListParagraph"/>
        <w:numPr>
          <w:ilvl w:val="0"/>
          <w:numId w:val="1"/>
        </w:numPr>
        <w:spacing w:line="360" w:lineRule="auto"/>
        <w:jc w:val="left"/>
        <w:rPr>
          <w:rStyle w:val="Hyperlink"/>
          <w:color w:val="auto"/>
          <w:u w:val="none"/>
        </w:rPr>
      </w:pPr>
      <w:r>
        <w:t xml:space="preserve">Grief Share: </w:t>
      </w:r>
      <w:hyperlink r:id="rId17" w:history="1">
        <w:r w:rsidRPr="00CF051F">
          <w:rPr>
            <w:rStyle w:val="Hyperlink"/>
          </w:rPr>
          <w:t>https://www.griefshare.org/</w:t>
        </w:r>
      </w:hyperlink>
    </w:p>
    <w:p w14:paraId="6C7A25F4" w14:textId="715BCAC1" w:rsidR="00295161" w:rsidRDefault="00295161" w:rsidP="00295161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Pregnancy Resource Center: See the Medical section above. </w:t>
      </w:r>
    </w:p>
    <w:p w14:paraId="5946EA50" w14:textId="7ADBD960" w:rsidR="004F1F65" w:rsidRDefault="00047D5E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>Premarital</w:t>
      </w:r>
      <w:r w:rsidR="004F1F65">
        <w:t xml:space="preserve"> and </w:t>
      </w:r>
      <w:r>
        <w:t>Marital</w:t>
      </w:r>
      <w:r w:rsidR="004F1F65">
        <w:t xml:space="preserve"> </w:t>
      </w:r>
      <w:r w:rsidR="00621721">
        <w:t xml:space="preserve">Christian </w:t>
      </w:r>
      <w:r w:rsidR="004F1F65">
        <w:t>Counseling through Prepare and Enrich</w:t>
      </w:r>
      <w:r>
        <w:t>;</w:t>
      </w:r>
      <w:r w:rsidR="00A02A65">
        <w:t xml:space="preserve"> </w:t>
      </w:r>
      <w:proofErr w:type="gramStart"/>
      <w:r w:rsidR="00A02A65" w:rsidRPr="00A02A65">
        <w:t>https://www.prepare-enrich.com/couples/find-a-facilitator/</w:t>
      </w:r>
      <w:r w:rsidR="00A02A65">
        <w:t xml:space="preserve"> ;</w:t>
      </w:r>
      <w:proofErr w:type="gramEnd"/>
      <w:r w:rsidR="00A02A65">
        <w:t xml:space="preserve"> or</w:t>
      </w:r>
      <w:r w:rsidR="004F1F65">
        <w:t xml:space="preserve"> </w:t>
      </w:r>
      <w:hyperlink r:id="rId18" w:history="1">
        <w:r w:rsidR="00621721" w:rsidRPr="009D282E">
          <w:t>gracep@pcsda.org</w:t>
        </w:r>
      </w:hyperlink>
    </w:p>
    <w:p w14:paraId="20751A2F" w14:textId="454EBE7E" w:rsidR="009D282E" w:rsidRDefault="009D282E" w:rsidP="00BC4210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Instill Mindfulness; </w:t>
      </w:r>
      <w:r w:rsidRPr="009D282E">
        <w:t>246 N Washington Ave Suite E, Pulaski, VA 24301</w:t>
      </w:r>
      <w:r w:rsidRPr="009D282E">
        <w:t>; (540) 227-</w:t>
      </w:r>
      <w:r>
        <w:t>6377</w:t>
      </w:r>
      <w:r w:rsidRPr="009D282E">
        <w:t xml:space="preserve">; </w:t>
      </w:r>
      <w:hyperlink r:id="rId19" w:history="1">
        <w:r w:rsidRPr="009D282E">
          <w:t>instillmindfulness.org</w:t>
        </w:r>
      </w:hyperlink>
    </w:p>
    <w:p w14:paraId="1E365239" w14:textId="77777777" w:rsidR="00521E78" w:rsidRDefault="00521E78" w:rsidP="00662642">
      <w:pPr>
        <w:pStyle w:val="ListParagraph"/>
        <w:spacing w:line="360" w:lineRule="auto"/>
        <w:jc w:val="left"/>
      </w:pPr>
    </w:p>
    <w:p w14:paraId="4C4954A3" w14:textId="1CBF686E" w:rsidR="009D5A77" w:rsidRDefault="009D282E" w:rsidP="009D5A77">
      <w:pPr>
        <w:jc w:val="left"/>
      </w:pPr>
      <w:r>
        <w:t>FOOD AND SUPPLIES</w:t>
      </w:r>
    </w:p>
    <w:p w14:paraId="5C2328B8" w14:textId="77777777" w:rsidR="00F66328" w:rsidRDefault="00F66328" w:rsidP="009D5A77">
      <w:pPr>
        <w:jc w:val="left"/>
      </w:pPr>
    </w:p>
    <w:p w14:paraId="68847ECE" w14:textId="77777777" w:rsidR="004576C9" w:rsidRDefault="002A7B10" w:rsidP="00334556">
      <w:pPr>
        <w:pStyle w:val="ListParagraph"/>
        <w:numPr>
          <w:ilvl w:val="0"/>
          <w:numId w:val="2"/>
        </w:numPr>
        <w:spacing w:line="360" w:lineRule="auto"/>
        <w:jc w:val="both"/>
        <w:rPr>
          <w:lang w:bidi="he-IL"/>
        </w:rPr>
      </w:pPr>
      <w:r w:rsidRPr="00DE12ED">
        <w:t>Daily Bread (540) 980-2131</w:t>
      </w:r>
      <w:r w:rsidR="006E4E21" w:rsidRPr="00DE12ED">
        <w:t xml:space="preserve">; </w:t>
      </w:r>
      <w:r w:rsidR="00385430" w:rsidRPr="00DE12ED">
        <w:t xml:space="preserve">pulaskidailybread@gmail.com; </w:t>
      </w:r>
      <w:hyperlink r:id="rId20" w:tgtFrame="_blank" w:history="1">
        <w:r w:rsidR="00385430" w:rsidRPr="00DE12ED">
          <w:rPr>
            <w:rStyle w:val="Hyperlink"/>
          </w:rPr>
          <w:t>streets4god.com</w:t>
        </w:r>
      </w:hyperlink>
    </w:p>
    <w:p w14:paraId="4439E703" w14:textId="1C324DB1" w:rsidR="009D282E" w:rsidRDefault="009D282E" w:rsidP="00334556">
      <w:pPr>
        <w:pStyle w:val="ListParagraph"/>
        <w:numPr>
          <w:ilvl w:val="0"/>
          <w:numId w:val="2"/>
        </w:numPr>
        <w:spacing w:line="360" w:lineRule="auto"/>
        <w:jc w:val="both"/>
        <w:rPr>
          <w:lang w:bidi="he-IL"/>
        </w:rPr>
      </w:pPr>
      <w:r>
        <w:t>1</w:t>
      </w:r>
      <w:r w:rsidRPr="009D282E">
        <w:rPr>
          <w:vertAlign w:val="superscript"/>
        </w:rPr>
        <w:t>st</w:t>
      </w:r>
      <w:r>
        <w:t xml:space="preserve"> </w:t>
      </w:r>
      <w:proofErr w:type="spellStart"/>
      <w:r>
        <w:t>Presbytyrian</w:t>
      </w:r>
      <w:proofErr w:type="spellEnd"/>
      <w:r>
        <w:t xml:space="preserve"> Little Pantry </w:t>
      </w:r>
      <w:proofErr w:type="gramStart"/>
      <w:r>
        <w:t xml:space="preserve">Box; </w:t>
      </w:r>
      <w:r>
        <w:rPr>
          <w:rStyle w:val="w8qarf"/>
          <w:rFonts w:ascii="Roboto" w:hAnsi="Roboto"/>
          <w:b/>
          <w:bCs/>
          <w:color w:val="1F1F1F"/>
          <w:sz w:val="21"/>
          <w:szCs w:val="21"/>
          <w:shd w:val="clear" w:color="auto" w:fill="FFFFFF"/>
        </w:rPr>
        <w:t> </w:t>
      </w:r>
      <w:r w:rsidRPr="009D282E">
        <w:t>76</w:t>
      </w:r>
      <w:proofErr w:type="gramEnd"/>
      <w:r w:rsidRPr="009D282E">
        <w:t xml:space="preserve"> 4th St NW, Pulaski</w:t>
      </w:r>
    </w:p>
    <w:p w14:paraId="405982A4" w14:textId="673F5E63" w:rsidR="00753408" w:rsidRDefault="00753408" w:rsidP="00334556">
      <w:pPr>
        <w:pStyle w:val="ListParagraph"/>
        <w:numPr>
          <w:ilvl w:val="0"/>
          <w:numId w:val="2"/>
        </w:numPr>
        <w:spacing w:line="360" w:lineRule="auto"/>
        <w:jc w:val="both"/>
        <w:rPr>
          <w:lang w:bidi="he-IL"/>
        </w:rPr>
      </w:pPr>
      <w:r>
        <w:t>Pulaski SDA Blessing Box; 227 4</w:t>
      </w:r>
      <w:r w:rsidRPr="00753408">
        <w:rPr>
          <w:vertAlign w:val="superscript"/>
        </w:rPr>
        <w:t>th</w:t>
      </w:r>
      <w:r>
        <w:t xml:space="preserve"> St NW Pulaski</w:t>
      </w:r>
    </w:p>
    <w:p w14:paraId="10C6A5B2" w14:textId="2EA419F4" w:rsidR="007736DF" w:rsidRDefault="007736DF" w:rsidP="00334556">
      <w:pPr>
        <w:pStyle w:val="ListParagraph"/>
        <w:numPr>
          <w:ilvl w:val="0"/>
          <w:numId w:val="2"/>
        </w:numPr>
        <w:spacing w:line="360" w:lineRule="auto"/>
        <w:jc w:val="both"/>
        <w:rPr>
          <w:lang w:bidi="he-IL"/>
        </w:rPr>
      </w:pPr>
      <w:r>
        <w:rPr>
          <w:lang w:bidi="he-IL"/>
        </w:rPr>
        <w:t xml:space="preserve">Free Store: </w:t>
      </w:r>
      <w:hyperlink r:id="rId21" w:history="1">
        <w:r w:rsidR="00197EDC" w:rsidRPr="006B614B">
          <w:rPr>
            <w:rStyle w:val="Hyperlink"/>
            <w:lang w:bidi="he-IL"/>
          </w:rPr>
          <w:t>https://www.facebook.com/freestorepc</w:t>
        </w:r>
      </w:hyperlink>
      <w:r w:rsidR="00197EDC">
        <w:rPr>
          <w:lang w:bidi="he-IL"/>
        </w:rPr>
        <w:t xml:space="preserve"> ; 650 Giles Ave</w:t>
      </w:r>
      <w:r w:rsidR="00457CF2">
        <w:rPr>
          <w:lang w:bidi="he-IL"/>
        </w:rPr>
        <w:t xml:space="preserve"> Open 12:00-3:00 1st and 3</w:t>
      </w:r>
      <w:r w:rsidR="00457CF2" w:rsidRPr="004576C9">
        <w:rPr>
          <w:vertAlign w:val="superscript"/>
          <w:lang w:bidi="he-IL"/>
        </w:rPr>
        <w:t>rd</w:t>
      </w:r>
      <w:r w:rsidR="00457CF2">
        <w:rPr>
          <w:lang w:bidi="he-IL"/>
        </w:rPr>
        <w:t xml:space="preserve"> Sundays and every Wednesday 6:</w:t>
      </w:r>
      <w:r w:rsidR="00F14EB5">
        <w:rPr>
          <w:lang w:bidi="he-IL"/>
        </w:rPr>
        <w:t>3</w:t>
      </w:r>
      <w:r w:rsidR="00457CF2">
        <w:rPr>
          <w:lang w:bidi="he-IL"/>
        </w:rPr>
        <w:t>0-8:00</w:t>
      </w:r>
      <w:r w:rsidR="00F14EB5">
        <w:rPr>
          <w:lang w:bidi="he-IL"/>
        </w:rPr>
        <w:t xml:space="preserve"> (fridges available 24/7)</w:t>
      </w:r>
    </w:p>
    <w:p w14:paraId="6269D31D" w14:textId="3CEF4364" w:rsidR="00BD2BCB" w:rsidRDefault="00BD2BCB" w:rsidP="00334556">
      <w:pPr>
        <w:pStyle w:val="ListParagraph"/>
        <w:numPr>
          <w:ilvl w:val="0"/>
          <w:numId w:val="2"/>
        </w:numPr>
        <w:spacing w:line="360" w:lineRule="auto"/>
        <w:jc w:val="both"/>
        <w:rPr>
          <w:lang w:bidi="he-IL"/>
        </w:rPr>
      </w:pPr>
      <w:r>
        <w:rPr>
          <w:lang w:bidi="he-IL"/>
        </w:rPr>
        <w:t xml:space="preserve">NRV Community Action: Wed and Friday food </w:t>
      </w:r>
      <w:r w:rsidR="005F2CA9">
        <w:rPr>
          <w:lang w:bidi="he-IL"/>
        </w:rPr>
        <w:t>available</w:t>
      </w:r>
      <w:r>
        <w:rPr>
          <w:lang w:bidi="he-IL"/>
        </w:rPr>
        <w:t xml:space="preserve"> on the porch</w:t>
      </w:r>
      <w:r w:rsidR="005F2CA9">
        <w:rPr>
          <w:lang w:bidi="he-IL"/>
        </w:rPr>
        <w:t xml:space="preserve">. </w:t>
      </w:r>
    </w:p>
    <w:p w14:paraId="5B45BA6E" w14:textId="09FE5FA4" w:rsidR="004576C9" w:rsidRDefault="004576C9" w:rsidP="004576C9">
      <w:pPr>
        <w:pStyle w:val="ListParagraph"/>
        <w:numPr>
          <w:ilvl w:val="0"/>
          <w:numId w:val="2"/>
        </w:numPr>
        <w:spacing w:line="360" w:lineRule="auto"/>
        <w:jc w:val="left"/>
      </w:pPr>
      <w:r>
        <w:t>Taking it to the Streets</w:t>
      </w:r>
      <w:r w:rsidR="00535483">
        <w:t>; (</w:t>
      </w:r>
      <w:r>
        <w:t>276</w:t>
      </w:r>
      <w:r w:rsidR="00535483">
        <w:t xml:space="preserve">) </w:t>
      </w:r>
      <w:r>
        <w:t>620-4293;</w:t>
      </w:r>
      <w:r w:rsidR="00250AD1" w:rsidRPr="00250AD1">
        <w:t xml:space="preserve"> </w:t>
      </w:r>
      <w:hyperlink r:id="rId22" w:history="1">
        <w:r w:rsidR="00795696" w:rsidRPr="00596E11">
          <w:rPr>
            <w:rStyle w:val="Hyperlink"/>
          </w:rPr>
          <w:t>charliebchevy@gmail.com</w:t>
        </w:r>
      </w:hyperlink>
    </w:p>
    <w:p w14:paraId="652B9D1B" w14:textId="055674D1" w:rsidR="00795696" w:rsidRPr="00DE12ED" w:rsidRDefault="00795696" w:rsidP="004576C9">
      <w:pPr>
        <w:pStyle w:val="ListParagraph"/>
        <w:numPr>
          <w:ilvl w:val="0"/>
          <w:numId w:val="2"/>
        </w:numPr>
        <w:spacing w:line="360" w:lineRule="auto"/>
        <w:jc w:val="left"/>
      </w:pPr>
      <w:r>
        <w:t>Valley Harvest Ministries: Call on the 2</w:t>
      </w:r>
      <w:r w:rsidR="006C3688">
        <w:t>nd</w:t>
      </w:r>
      <w:r>
        <w:t>-4</w:t>
      </w:r>
      <w:r w:rsidRPr="00795696">
        <w:rPr>
          <w:vertAlign w:val="superscript"/>
        </w:rPr>
        <w:t>th</w:t>
      </w:r>
      <w:r>
        <w:t xml:space="preserve"> Wednesdays. </w:t>
      </w:r>
      <w:r w:rsidR="00535483">
        <w:t>(</w:t>
      </w:r>
      <w:r>
        <w:t>540</w:t>
      </w:r>
      <w:r w:rsidR="00535483">
        <w:t xml:space="preserve">) </w:t>
      </w:r>
      <w:r w:rsidR="00535483" w:rsidRPr="00535483">
        <w:t>6</w:t>
      </w:r>
      <w:r w:rsidRPr="00795696">
        <w:t>74-4729</w:t>
      </w:r>
      <w:r>
        <w:t>.</w:t>
      </w:r>
    </w:p>
    <w:p w14:paraId="7275C385" w14:textId="77777777" w:rsidR="002315DD" w:rsidRDefault="002315DD" w:rsidP="003A7D3A">
      <w:pPr>
        <w:pStyle w:val="ListParagraph"/>
        <w:jc w:val="left"/>
      </w:pPr>
    </w:p>
    <w:p w14:paraId="2D304E07" w14:textId="0B145B89" w:rsidR="009D5A77" w:rsidRDefault="00250AD1" w:rsidP="009D5A77">
      <w:pPr>
        <w:jc w:val="left"/>
      </w:pPr>
      <w:r>
        <w:t>WOMEN</w:t>
      </w:r>
    </w:p>
    <w:p w14:paraId="1CC17218" w14:textId="77777777" w:rsidR="00F66328" w:rsidRDefault="00F66328" w:rsidP="009D5A77">
      <w:pPr>
        <w:jc w:val="left"/>
      </w:pPr>
    </w:p>
    <w:p w14:paraId="3A0AE0A9" w14:textId="12F394D8" w:rsidR="009D5A77" w:rsidRPr="009D5A77" w:rsidRDefault="009D5A77" w:rsidP="00BC4210">
      <w:pPr>
        <w:pStyle w:val="ListParagraph"/>
        <w:numPr>
          <w:ilvl w:val="0"/>
          <w:numId w:val="2"/>
        </w:numPr>
        <w:spacing w:line="360" w:lineRule="auto"/>
        <w:jc w:val="left"/>
      </w:pPr>
      <w:r w:rsidRPr="009D5A77">
        <w:t>National Domestic Violence Hotline</w:t>
      </w:r>
      <w:r w:rsidR="00B364BA">
        <w:t>:</w:t>
      </w:r>
      <w:r w:rsidRPr="009D5A77">
        <w:t xml:space="preserve"> 800-799-7233</w:t>
      </w:r>
    </w:p>
    <w:p w14:paraId="6463B3ED" w14:textId="5059D68E" w:rsidR="00CF5DF9" w:rsidRDefault="00E54B8E" w:rsidP="00BC4210">
      <w:pPr>
        <w:pStyle w:val="ListParagraph"/>
        <w:numPr>
          <w:ilvl w:val="0"/>
          <w:numId w:val="2"/>
        </w:numPr>
        <w:spacing w:line="360" w:lineRule="auto"/>
        <w:jc w:val="left"/>
      </w:pPr>
      <w:r>
        <w:lastRenderedPageBreak/>
        <w:t>Woman’s Resource Center of the New River Valley</w:t>
      </w:r>
      <w:r w:rsidR="00F66328">
        <w:t>:</w:t>
      </w:r>
      <w:r w:rsidR="00806FF9">
        <w:t xml:space="preserve"> </w:t>
      </w:r>
      <w:r w:rsidR="00806FF9" w:rsidRPr="00806FF9">
        <w:t>(540) 639-9592</w:t>
      </w:r>
      <w:r w:rsidR="007B3830">
        <w:t xml:space="preserve">; </w:t>
      </w:r>
      <w:r w:rsidR="007B3830" w:rsidRPr="007B3830">
        <w:t>1217 Grove Ave</w:t>
      </w:r>
      <w:r w:rsidR="007B3830" w:rsidRPr="007B3830">
        <w:br/>
        <w:t>Radford, VA 24141</w:t>
      </w:r>
    </w:p>
    <w:p w14:paraId="3EE8FDDC" w14:textId="77777777" w:rsidR="009D5A77" w:rsidRDefault="009D5A77" w:rsidP="009D5A77">
      <w:pPr>
        <w:jc w:val="left"/>
      </w:pPr>
    </w:p>
    <w:p w14:paraId="71F7233C" w14:textId="13A789C9" w:rsidR="009D5A77" w:rsidRDefault="009D282E" w:rsidP="009D5A77">
      <w:pPr>
        <w:jc w:val="left"/>
      </w:pPr>
      <w:r>
        <w:t>CHILDREN</w:t>
      </w:r>
    </w:p>
    <w:p w14:paraId="1EB03F14" w14:textId="77777777" w:rsidR="00F66328" w:rsidRDefault="00F66328" w:rsidP="009D5A77">
      <w:pPr>
        <w:jc w:val="left"/>
      </w:pPr>
    </w:p>
    <w:p w14:paraId="750E62A4" w14:textId="77777777" w:rsidR="009D5A77" w:rsidRDefault="009D5A77" w:rsidP="00BC4210">
      <w:pPr>
        <w:pStyle w:val="ListParagraph"/>
        <w:numPr>
          <w:ilvl w:val="0"/>
          <w:numId w:val="2"/>
        </w:numPr>
        <w:spacing w:line="360" w:lineRule="auto"/>
        <w:jc w:val="left"/>
        <w:rPr>
          <w:lang w:bidi="he-IL"/>
        </w:rPr>
      </w:pPr>
      <w:r w:rsidRPr="009D5A77">
        <w:t xml:space="preserve">Child Support </w:t>
      </w:r>
      <w:r w:rsidRPr="009D5A77">
        <w:rPr>
          <w:lang w:bidi="he-IL"/>
        </w:rPr>
        <w:t>(800) 468-8894 (M-F, 7 a.m.- 6 p.m., toll-free)</w:t>
      </w:r>
    </w:p>
    <w:p w14:paraId="5D517946" w14:textId="23AEC728" w:rsidR="009D5A77" w:rsidRDefault="009D5A77" w:rsidP="00BC4210">
      <w:pPr>
        <w:pStyle w:val="ListParagraph"/>
        <w:numPr>
          <w:ilvl w:val="0"/>
          <w:numId w:val="2"/>
        </w:numPr>
        <w:spacing w:line="360" w:lineRule="auto"/>
        <w:jc w:val="left"/>
        <w:rPr>
          <w:lang w:bidi="he-IL"/>
        </w:rPr>
      </w:pPr>
      <w:r w:rsidRPr="0053208F">
        <w:t>Child Protective Services Hotlines:</w:t>
      </w:r>
      <w:r w:rsidR="0053208F">
        <w:t xml:space="preserve"> </w:t>
      </w:r>
      <w:r w:rsidRPr="0053208F">
        <w:t>(804) 786-8536</w:t>
      </w:r>
    </w:p>
    <w:p w14:paraId="4448D466" w14:textId="47B3DA5A" w:rsidR="00C8388F" w:rsidRDefault="00C8388F" w:rsidP="00BC4210">
      <w:pPr>
        <w:pStyle w:val="ListParagraph"/>
        <w:numPr>
          <w:ilvl w:val="0"/>
          <w:numId w:val="2"/>
        </w:numPr>
        <w:spacing w:line="360" w:lineRule="auto"/>
        <w:jc w:val="left"/>
      </w:pPr>
      <w:r>
        <w:t>New River Community Action</w:t>
      </w:r>
      <w:r w:rsidR="00F927C5">
        <w:t>:</w:t>
      </w:r>
      <w:r>
        <w:t xml:space="preserve"> </w:t>
      </w:r>
      <w:hyperlink r:id="rId23" w:history="1">
        <w:r w:rsidR="00BC4210" w:rsidRPr="006B614B">
          <w:rPr>
            <w:rStyle w:val="Hyperlink"/>
          </w:rPr>
          <w:t>https://newrivercommunityaction.org/thriving-families-pulaski/</w:t>
        </w:r>
      </w:hyperlink>
    </w:p>
    <w:p w14:paraId="27A2D85F" w14:textId="33476B20" w:rsidR="000F3EC1" w:rsidRDefault="000F3EC1" w:rsidP="00BC4210">
      <w:pPr>
        <w:pStyle w:val="ListParagraph"/>
        <w:numPr>
          <w:ilvl w:val="0"/>
          <w:numId w:val="2"/>
        </w:numPr>
        <w:spacing w:line="360" w:lineRule="auto"/>
        <w:jc w:val="left"/>
      </w:pPr>
      <w:r>
        <w:t>Pulaski Public Library</w:t>
      </w:r>
      <w:r w:rsidR="00F927C5">
        <w:t xml:space="preserve">: </w:t>
      </w:r>
      <w:hyperlink r:id="rId24" w:history="1">
        <w:r w:rsidR="007736DF" w:rsidRPr="006B614B">
          <w:rPr>
            <w:rStyle w:val="Hyperlink"/>
          </w:rPr>
          <w:t>http://www.pclibs.org/</w:t>
        </w:r>
      </w:hyperlink>
      <w:r w:rsidR="007736DF">
        <w:t xml:space="preserve"> ; </w:t>
      </w:r>
      <w:r w:rsidR="007736DF" w:rsidRPr="007736DF">
        <w:t>60 West Third St</w:t>
      </w:r>
      <w:r w:rsidR="007736DF">
        <w:t xml:space="preserve"> </w:t>
      </w:r>
      <w:r w:rsidR="007736DF" w:rsidRPr="007736DF">
        <w:t>Pulaski, VA 24301</w:t>
      </w:r>
      <w:r w:rsidR="007736DF">
        <w:t>; (</w:t>
      </w:r>
      <w:r w:rsidR="007736DF" w:rsidRPr="007736DF">
        <w:t>54</w:t>
      </w:r>
      <w:r w:rsidR="007736DF">
        <w:t xml:space="preserve">) </w:t>
      </w:r>
      <w:r w:rsidR="007736DF" w:rsidRPr="007736DF">
        <w:t>980-7770</w:t>
      </w:r>
      <w:r w:rsidR="00DC131F">
        <w:t xml:space="preserve">. </w:t>
      </w:r>
    </w:p>
    <w:p w14:paraId="2E0A79DD" w14:textId="77777777" w:rsidR="00BC4210" w:rsidRDefault="00BC4210" w:rsidP="00535483">
      <w:pPr>
        <w:spacing w:line="360" w:lineRule="auto"/>
        <w:ind w:left="360"/>
        <w:jc w:val="left"/>
      </w:pPr>
    </w:p>
    <w:p w14:paraId="13CA1297" w14:textId="4443AF8A" w:rsidR="00D73C3C" w:rsidRDefault="009D282E" w:rsidP="00D73C3C">
      <w:pPr>
        <w:jc w:val="left"/>
      </w:pPr>
      <w:r>
        <w:t>ELDERS</w:t>
      </w:r>
    </w:p>
    <w:p w14:paraId="07ADD3E4" w14:textId="77777777" w:rsidR="00F66328" w:rsidRDefault="00F66328" w:rsidP="00D73C3C">
      <w:pPr>
        <w:jc w:val="left"/>
      </w:pPr>
    </w:p>
    <w:p w14:paraId="7BCD40B0" w14:textId="634AD417" w:rsidR="00D73C3C" w:rsidRDefault="00D73C3C" w:rsidP="00BC4210">
      <w:pPr>
        <w:pStyle w:val="ListParagraph"/>
        <w:numPr>
          <w:ilvl w:val="0"/>
          <w:numId w:val="5"/>
        </w:numPr>
        <w:spacing w:line="360" w:lineRule="auto"/>
        <w:jc w:val="left"/>
      </w:pPr>
      <w:r>
        <w:t>The Elder Abuse Hotline</w:t>
      </w:r>
      <w:r w:rsidR="00B364BA">
        <w:t>:</w:t>
      </w:r>
      <w:r>
        <w:t xml:space="preserve"> </w:t>
      </w:r>
      <w:r w:rsidRPr="00D73C3C">
        <w:t>(888) 832-3858 </w:t>
      </w:r>
    </w:p>
    <w:p w14:paraId="2E6450E6" w14:textId="3E833DB2" w:rsidR="00E804E1" w:rsidRDefault="00E804E1" w:rsidP="00BC4210">
      <w:pPr>
        <w:pStyle w:val="ListParagraph"/>
        <w:numPr>
          <w:ilvl w:val="0"/>
          <w:numId w:val="5"/>
        </w:numPr>
        <w:spacing w:line="360" w:lineRule="auto"/>
        <w:jc w:val="left"/>
      </w:pPr>
      <w:r>
        <w:t>NRV Agency on Aging</w:t>
      </w:r>
      <w:r w:rsidR="00B364BA">
        <w:t>:</w:t>
      </w:r>
      <w:r w:rsidR="0041043E">
        <w:t xml:space="preserve"> </w:t>
      </w:r>
      <w:hyperlink r:id="rId25" w:history="1">
        <w:r w:rsidR="0041043E" w:rsidRPr="0041043E">
          <w:t>(540) 980-7720</w:t>
        </w:r>
      </w:hyperlink>
      <w:r w:rsidR="0041043E">
        <w:t>;</w:t>
      </w:r>
      <w:r>
        <w:t xml:space="preserve"> </w:t>
      </w:r>
      <w:r w:rsidRPr="0041043E">
        <w:t>44 3rd St NW, Pulaski, VA 24301</w:t>
      </w:r>
      <w:r w:rsidR="0041043E">
        <w:t xml:space="preserve">; </w:t>
      </w:r>
      <w:hyperlink r:id="rId26" w:history="1">
        <w:r w:rsidR="00D22C54" w:rsidRPr="00EC1802">
          <w:t>https://www.nrvaoa.org/index.html</w:t>
        </w:r>
      </w:hyperlink>
    </w:p>
    <w:p w14:paraId="25A6607E" w14:textId="7B853D01" w:rsidR="009D5A77" w:rsidRPr="00421CE6" w:rsidRDefault="004129BF" w:rsidP="00BC4210">
      <w:pPr>
        <w:pStyle w:val="ListParagraph"/>
        <w:numPr>
          <w:ilvl w:val="0"/>
          <w:numId w:val="5"/>
        </w:numPr>
        <w:spacing w:line="360" w:lineRule="auto"/>
        <w:jc w:val="left"/>
        <w:rPr>
          <w:rStyle w:val="Hyperlink"/>
          <w:color w:val="auto"/>
          <w:u w:val="none"/>
        </w:rPr>
      </w:pPr>
      <w:r>
        <w:t>DARS: Division for Aging Services</w:t>
      </w:r>
      <w:r w:rsidR="00EC1802">
        <w:t xml:space="preserve">; </w:t>
      </w:r>
      <w:r w:rsidR="00EC1802" w:rsidRPr="00EC1802">
        <w:t>800-552-3402</w:t>
      </w:r>
      <w:r w:rsidR="00EC1802">
        <w:t xml:space="preserve">; </w:t>
      </w:r>
      <w:hyperlink r:id="rId27" w:history="1">
        <w:r w:rsidR="00736B64" w:rsidRPr="00F26DA7">
          <w:rPr>
            <w:rStyle w:val="Hyperlink"/>
          </w:rPr>
          <w:t>https://www.vda.virginia.gov/familycaregiversupport.htm</w:t>
        </w:r>
      </w:hyperlink>
    </w:p>
    <w:sectPr w:rsidR="009D5A77" w:rsidRPr="00421C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6F1F26"/>
    <w:multiLevelType w:val="hybridMultilevel"/>
    <w:tmpl w:val="5EC41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E5A8B"/>
    <w:multiLevelType w:val="hybridMultilevel"/>
    <w:tmpl w:val="8744C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B4B5C"/>
    <w:multiLevelType w:val="hybridMultilevel"/>
    <w:tmpl w:val="DCF66DB2"/>
    <w:lvl w:ilvl="0" w:tplc="C1A0C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B77D8"/>
    <w:multiLevelType w:val="hybridMultilevel"/>
    <w:tmpl w:val="10A018A2"/>
    <w:lvl w:ilvl="0" w:tplc="4B4C0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842A8"/>
    <w:multiLevelType w:val="hybridMultilevel"/>
    <w:tmpl w:val="AFF6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214CED"/>
    <w:multiLevelType w:val="multilevel"/>
    <w:tmpl w:val="CEBC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9F7626"/>
    <w:multiLevelType w:val="hybridMultilevel"/>
    <w:tmpl w:val="15C80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A49DD"/>
    <w:multiLevelType w:val="hybridMultilevel"/>
    <w:tmpl w:val="A99C6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439273">
    <w:abstractNumId w:val="0"/>
  </w:num>
  <w:num w:numId="2" w16cid:durableId="1790902829">
    <w:abstractNumId w:val="2"/>
  </w:num>
  <w:num w:numId="3" w16cid:durableId="734429035">
    <w:abstractNumId w:val="5"/>
  </w:num>
  <w:num w:numId="4" w16cid:durableId="1791977051">
    <w:abstractNumId w:val="7"/>
  </w:num>
  <w:num w:numId="5" w16cid:durableId="138113146">
    <w:abstractNumId w:val="4"/>
  </w:num>
  <w:num w:numId="6" w16cid:durableId="1490902943">
    <w:abstractNumId w:val="1"/>
  </w:num>
  <w:num w:numId="7" w16cid:durableId="1850368892">
    <w:abstractNumId w:val="6"/>
  </w:num>
  <w:num w:numId="8" w16cid:durableId="1052726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trQ0MbawsDAzNDBS0lEKTi0uzszPAykwqQUAkKzazSwAAAA="/>
  </w:docVars>
  <w:rsids>
    <w:rsidRoot w:val="009D5A77"/>
    <w:rsid w:val="000079D5"/>
    <w:rsid w:val="00016C6F"/>
    <w:rsid w:val="00047D5E"/>
    <w:rsid w:val="00066C42"/>
    <w:rsid w:val="00073372"/>
    <w:rsid w:val="000F3EC1"/>
    <w:rsid w:val="001313AB"/>
    <w:rsid w:val="001502CD"/>
    <w:rsid w:val="00177BC8"/>
    <w:rsid w:val="001929A9"/>
    <w:rsid w:val="00197EDC"/>
    <w:rsid w:val="001C1BF7"/>
    <w:rsid w:val="002315DD"/>
    <w:rsid w:val="00250AD1"/>
    <w:rsid w:val="0026468E"/>
    <w:rsid w:val="00295161"/>
    <w:rsid w:val="002A7B10"/>
    <w:rsid w:val="002E25D3"/>
    <w:rsid w:val="00385430"/>
    <w:rsid w:val="003A7D3A"/>
    <w:rsid w:val="003B1C37"/>
    <w:rsid w:val="003E1739"/>
    <w:rsid w:val="00402770"/>
    <w:rsid w:val="0041043E"/>
    <w:rsid w:val="004129BF"/>
    <w:rsid w:val="00421CE6"/>
    <w:rsid w:val="004576C9"/>
    <w:rsid w:val="00457CF2"/>
    <w:rsid w:val="004B171C"/>
    <w:rsid w:val="004D3C0B"/>
    <w:rsid w:val="004D7473"/>
    <w:rsid w:val="004F1F65"/>
    <w:rsid w:val="00521E78"/>
    <w:rsid w:val="00526C57"/>
    <w:rsid w:val="0053208F"/>
    <w:rsid w:val="00535483"/>
    <w:rsid w:val="0056283B"/>
    <w:rsid w:val="005A6005"/>
    <w:rsid w:val="005B2692"/>
    <w:rsid w:val="005F2CA9"/>
    <w:rsid w:val="00621721"/>
    <w:rsid w:val="006223C9"/>
    <w:rsid w:val="00662642"/>
    <w:rsid w:val="00671CEC"/>
    <w:rsid w:val="006C3688"/>
    <w:rsid w:val="006E4E21"/>
    <w:rsid w:val="00707894"/>
    <w:rsid w:val="007314A9"/>
    <w:rsid w:val="00736B64"/>
    <w:rsid w:val="00753408"/>
    <w:rsid w:val="007736DF"/>
    <w:rsid w:val="0077587D"/>
    <w:rsid w:val="00794BE2"/>
    <w:rsid w:val="00795696"/>
    <w:rsid w:val="007B3830"/>
    <w:rsid w:val="007F505C"/>
    <w:rsid w:val="00806FF9"/>
    <w:rsid w:val="008E7124"/>
    <w:rsid w:val="008F4AED"/>
    <w:rsid w:val="00905583"/>
    <w:rsid w:val="00937CDF"/>
    <w:rsid w:val="009667B3"/>
    <w:rsid w:val="00985239"/>
    <w:rsid w:val="009A4DA4"/>
    <w:rsid w:val="009A6F0B"/>
    <w:rsid w:val="009D282E"/>
    <w:rsid w:val="009D5A77"/>
    <w:rsid w:val="00A02A65"/>
    <w:rsid w:val="00A20D6B"/>
    <w:rsid w:val="00A21A6F"/>
    <w:rsid w:val="00A92EC3"/>
    <w:rsid w:val="00AA237B"/>
    <w:rsid w:val="00AB55F8"/>
    <w:rsid w:val="00AC1AE2"/>
    <w:rsid w:val="00B07222"/>
    <w:rsid w:val="00B364BA"/>
    <w:rsid w:val="00BB42F0"/>
    <w:rsid w:val="00BC4210"/>
    <w:rsid w:val="00BC7D20"/>
    <w:rsid w:val="00BD0FA5"/>
    <w:rsid w:val="00BD2BCB"/>
    <w:rsid w:val="00C8388F"/>
    <w:rsid w:val="00CF5DF9"/>
    <w:rsid w:val="00D22C54"/>
    <w:rsid w:val="00D73C3C"/>
    <w:rsid w:val="00D81912"/>
    <w:rsid w:val="00DB2B08"/>
    <w:rsid w:val="00DC131F"/>
    <w:rsid w:val="00DD49BD"/>
    <w:rsid w:val="00DE12ED"/>
    <w:rsid w:val="00DF1A7C"/>
    <w:rsid w:val="00E54B8E"/>
    <w:rsid w:val="00E73947"/>
    <w:rsid w:val="00E804E1"/>
    <w:rsid w:val="00E849A8"/>
    <w:rsid w:val="00EB2C62"/>
    <w:rsid w:val="00EC1802"/>
    <w:rsid w:val="00EE6F9A"/>
    <w:rsid w:val="00EE7A84"/>
    <w:rsid w:val="00F028EC"/>
    <w:rsid w:val="00F14EB5"/>
    <w:rsid w:val="00F41C12"/>
    <w:rsid w:val="00F66328"/>
    <w:rsid w:val="00F66EA6"/>
    <w:rsid w:val="00F734F8"/>
    <w:rsid w:val="00F927C5"/>
    <w:rsid w:val="00FC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5B6E44"/>
  <w15:chartTrackingRefBased/>
  <w15:docId w15:val="{47900414-5BB2-4123-852C-EC7D3C574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A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5A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A7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A7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A7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5A77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5A77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5A77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A77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A7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5A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5A77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D5A77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A77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5A7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5A7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5A7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A7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5A7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5A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5A7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5A7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5A77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5A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5A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5A7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5A7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5A7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5A77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D5A77"/>
    <w:rPr>
      <w:b/>
      <w:bCs/>
    </w:rPr>
  </w:style>
  <w:style w:type="character" w:styleId="Hyperlink">
    <w:name w:val="Hyperlink"/>
    <w:basedOn w:val="DefaultParagraphFont"/>
    <w:uiPriority w:val="99"/>
    <w:unhideWhenUsed/>
    <w:rsid w:val="003854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430"/>
    <w:rPr>
      <w:color w:val="605E5C"/>
      <w:shd w:val="clear" w:color="auto" w:fill="E1DFDD"/>
    </w:rPr>
  </w:style>
  <w:style w:type="character" w:customStyle="1" w:styleId="x193iq5w">
    <w:name w:val="x193iq5w"/>
    <w:basedOn w:val="DefaultParagraphFont"/>
    <w:rsid w:val="00385430"/>
  </w:style>
  <w:style w:type="paragraph" w:customStyle="1" w:styleId="font8">
    <w:name w:val="font_8"/>
    <w:basedOn w:val="Normal"/>
    <w:rsid w:val="00AC1AE2"/>
    <w:pPr>
      <w:spacing w:before="100" w:beforeAutospacing="1" w:after="100" w:afterAutospacing="1"/>
      <w:jc w:val="left"/>
    </w:pPr>
    <w:rPr>
      <w:rFonts w:eastAsia="Times New Roman"/>
      <w:kern w:val="0"/>
      <w:lang w:bidi="he-IL"/>
      <w14:ligatures w14:val="none"/>
    </w:rPr>
  </w:style>
  <w:style w:type="character" w:customStyle="1" w:styleId="color11">
    <w:name w:val="color_11"/>
    <w:basedOn w:val="DefaultParagraphFont"/>
    <w:rsid w:val="00AC1AE2"/>
  </w:style>
  <w:style w:type="paragraph" w:styleId="NormalWeb">
    <w:name w:val="Normal (Web)"/>
    <w:basedOn w:val="Normal"/>
    <w:uiPriority w:val="99"/>
    <w:semiHidden/>
    <w:unhideWhenUsed/>
    <w:rsid w:val="00FC460C"/>
    <w:pPr>
      <w:spacing w:before="100" w:beforeAutospacing="1" w:after="100" w:afterAutospacing="1"/>
      <w:jc w:val="left"/>
    </w:pPr>
    <w:rPr>
      <w:rFonts w:eastAsia="Times New Roman"/>
      <w:kern w:val="0"/>
      <w:lang w:bidi="he-IL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70789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50AD1"/>
    <w:rPr>
      <w:i/>
      <w:iCs/>
    </w:rPr>
  </w:style>
  <w:style w:type="character" w:customStyle="1" w:styleId="w8qarf">
    <w:name w:val="w8qarf"/>
    <w:basedOn w:val="DefaultParagraphFont"/>
    <w:rsid w:val="009D282E"/>
  </w:style>
  <w:style w:type="character" w:customStyle="1" w:styleId="lrzxr">
    <w:name w:val="lrzxr"/>
    <w:basedOn w:val="DefaultParagraphFont"/>
    <w:rsid w:val="009D28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0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72098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8020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511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18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60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2953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6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0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7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yofrefugepc.org" TargetMode="External"/><Relationship Id="rId13" Type="http://schemas.openxmlformats.org/officeDocument/2006/relationships/hyperlink" Target="https://chcnrv.org/" TargetMode="External"/><Relationship Id="rId18" Type="http://schemas.openxmlformats.org/officeDocument/2006/relationships/hyperlink" Target="mailto:gracep@pcsda.org" TargetMode="External"/><Relationship Id="rId26" Type="http://schemas.openxmlformats.org/officeDocument/2006/relationships/hyperlink" Target="https://www.nrvaoa.org/index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acebook.com/freestorepc" TargetMode="External"/><Relationship Id="rId7" Type="http://schemas.openxmlformats.org/officeDocument/2006/relationships/hyperlink" Target="https://newrivercommunityaction.org/" TargetMode="External"/><Relationship Id="rId12" Type="http://schemas.openxmlformats.org/officeDocument/2006/relationships/hyperlink" Target="https://www.pulaskifreeclinic.org/" TargetMode="External"/><Relationship Id="rId17" Type="http://schemas.openxmlformats.org/officeDocument/2006/relationships/hyperlink" Target="https://www.griefshare.org/" TargetMode="External"/><Relationship Id="rId25" Type="http://schemas.openxmlformats.org/officeDocument/2006/relationships/hyperlink" Target="https://www.google.com/search?q=demntia+care+pulaski+VA&amp;oq=demntia+care+pulaski+VA&amp;gs_lcrp=EgZjaHJvbWUyCwgAEEUYChg5GKABMgkIARAhGAoYoAEyCQgCECEYChigAdIBCDU2MDdqMGo5qAIIsAIB&amp;sourceid=chrome&amp;ie=UTF-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heravive.com/cities/va/christian-counseling-pulaski.aspx" TargetMode="External"/><Relationship Id="rId20" Type="http://schemas.openxmlformats.org/officeDocument/2006/relationships/hyperlink" Target="http://www.streets4god.com/?fbclid=IwZXh0bgNhZW0CMTAAAR08BQTCq-_KeivViH6mW5I0Mi28Fhz_kCBpDUmt7ndI-IDMRqNb-xqoBqI_aem_ASkQIAhyEp-vk4ZxbCTqYUV3LWxtoho173q28Fth9-AOzOvDmgizYAtFjZhvTbL0d5-k1OdDHrkkbkkp7jpNT-EB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adventist.org/remnant-and-its-mission/stories-of-transformation/" TargetMode="External"/><Relationship Id="rId24" Type="http://schemas.openxmlformats.org/officeDocument/2006/relationships/hyperlink" Target="http://www.pclibs.org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aasouthwestva.org/findameeting" TargetMode="External"/><Relationship Id="rId23" Type="http://schemas.openxmlformats.org/officeDocument/2006/relationships/hyperlink" Target="https://newrivercommunityaction.org/thriving-families-pulaski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voiceofprophecy.com" TargetMode="External"/><Relationship Id="rId19" Type="http://schemas.openxmlformats.org/officeDocument/2006/relationships/hyperlink" Target="https://instillmindfulness.org/schedu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tiswritten.com" TargetMode="External"/><Relationship Id="rId14" Type="http://schemas.openxmlformats.org/officeDocument/2006/relationships/hyperlink" Target="https://pinnacletreatment.com/location/virginia/pulaski/pulaski-medical/" TargetMode="External"/><Relationship Id="rId22" Type="http://schemas.openxmlformats.org/officeDocument/2006/relationships/hyperlink" Target="mailto:charliebchevy@gmail.com" TargetMode="External"/><Relationship Id="rId27" Type="http://schemas.openxmlformats.org/officeDocument/2006/relationships/hyperlink" Target="https://www.vda.virginia.gov/familycaregiversuppor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7</TotalTime>
  <Pages>3</Pages>
  <Words>732</Words>
  <Characters>4178</Characters>
  <Application>Microsoft Office Word</Application>
  <DocSecurity>0</DocSecurity>
  <Lines>34</Lines>
  <Paragraphs>9</Paragraphs>
  <ScaleCrop>false</ScaleCrop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Boughner</dc:creator>
  <cp:keywords/>
  <dc:description/>
  <cp:lastModifiedBy>Grace Peno</cp:lastModifiedBy>
  <cp:revision>124</cp:revision>
  <dcterms:created xsi:type="dcterms:W3CDTF">2024-04-17T15:05:00Z</dcterms:created>
  <dcterms:modified xsi:type="dcterms:W3CDTF">2025-11-25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66f37-d2e7-44ef-8e74-0bd25faa4502</vt:lpwstr>
  </property>
</Properties>
</file>